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32A6E61" w14:textId="3635A291" w:rsidR="00093AAB" w:rsidRDefault="00F038D8">
      <w:pPr>
        <w:pStyle w:val="berschrift1"/>
        <w:rPr>
          <w:lang w:val="de-DE"/>
        </w:rPr>
      </w:pPr>
      <w:r>
        <w:rPr>
          <w:lang w:val="de-DE"/>
        </w:rPr>
        <w:t xml:space="preserve">Entwicklung </w:t>
      </w:r>
      <w:r w:rsidR="00F2387E">
        <w:rPr>
          <w:lang w:val="de-DE"/>
        </w:rPr>
        <w:t xml:space="preserve">einer Anwendung </w:t>
      </w:r>
      <w:proofErr w:type="gramStart"/>
      <w:r w:rsidR="00F2387E">
        <w:rPr>
          <w:lang w:val="de-DE"/>
        </w:rPr>
        <w:t xml:space="preserve">zum </w:t>
      </w:r>
      <w:r w:rsidR="002C03BC">
        <w:rPr>
          <w:lang w:val="de-DE"/>
        </w:rPr>
        <w:t>Pokerspielen</w:t>
      </w:r>
      <w:proofErr w:type="gramEnd"/>
      <w:r w:rsidR="002C03BC">
        <w:rPr>
          <w:lang w:val="de-DE"/>
        </w:rPr>
        <w:t xml:space="preserve"> am Computer</w:t>
      </w:r>
    </w:p>
    <w:p w14:paraId="6AD691AD" w14:textId="7D9D48E5" w:rsidR="002C03BC" w:rsidRDefault="002C03BC" w:rsidP="002C03BC">
      <w:pPr>
        <w:pStyle w:val="Textkrper"/>
        <w:rPr>
          <w:lang w:val="de-DE"/>
        </w:rPr>
      </w:pPr>
      <w:r>
        <w:rPr>
          <w:lang w:val="de-DE"/>
        </w:rPr>
        <w:t>Projektbeginn: 10.09.2020</w:t>
      </w:r>
    </w:p>
    <w:p w14:paraId="16027833" w14:textId="6C8D1088" w:rsidR="002C03BC" w:rsidRDefault="002C03BC" w:rsidP="002C03BC">
      <w:pPr>
        <w:pStyle w:val="Textkrper"/>
        <w:rPr>
          <w:lang w:val="de-DE"/>
        </w:rPr>
      </w:pPr>
      <w:r>
        <w:rPr>
          <w:lang w:val="de-DE"/>
        </w:rPr>
        <w:t xml:space="preserve">Teilnehmer: </w:t>
      </w:r>
    </w:p>
    <w:p w14:paraId="7AC01A87" w14:textId="34FA11D8" w:rsidR="002C03BC" w:rsidRDefault="002C03BC" w:rsidP="002C03BC">
      <w:pPr>
        <w:pStyle w:val="Textkrper"/>
        <w:rPr>
          <w:lang w:val="de-DE"/>
        </w:rPr>
      </w:pPr>
      <w:r>
        <w:rPr>
          <w:lang w:val="de-DE"/>
        </w:rPr>
        <w:t>Sophia Schmoll</w:t>
      </w:r>
    </w:p>
    <w:p w14:paraId="788B57E4" w14:textId="7314D472" w:rsidR="002C03BC" w:rsidRDefault="002C03BC" w:rsidP="002C03BC">
      <w:pPr>
        <w:pStyle w:val="Textkrper"/>
        <w:rPr>
          <w:lang w:val="de-DE"/>
        </w:rPr>
      </w:pPr>
      <w:r>
        <w:rPr>
          <w:lang w:val="de-DE"/>
        </w:rPr>
        <w:t>Miriam Haas</w:t>
      </w:r>
    </w:p>
    <w:p w14:paraId="01271B6B" w14:textId="2296C8CE" w:rsidR="002C03BC" w:rsidRDefault="002C03BC" w:rsidP="002C03BC">
      <w:pPr>
        <w:pStyle w:val="Textkrper"/>
        <w:rPr>
          <w:lang w:val="de-DE"/>
        </w:rPr>
      </w:pPr>
      <w:r>
        <w:rPr>
          <w:lang w:val="de-DE"/>
        </w:rPr>
        <w:t>Noah Hauke</w:t>
      </w:r>
    </w:p>
    <w:p w14:paraId="0DA2427B" w14:textId="475D787E" w:rsidR="002C03BC" w:rsidRDefault="002C03BC" w:rsidP="002C03BC">
      <w:pPr>
        <w:pStyle w:val="Textkrper"/>
        <w:rPr>
          <w:lang w:val="de-DE"/>
        </w:rPr>
      </w:pPr>
      <w:r>
        <w:rPr>
          <w:lang w:val="de-DE"/>
        </w:rPr>
        <w:t>Luca Rohmann</w:t>
      </w:r>
    </w:p>
    <w:p w14:paraId="67E44BF8" w14:textId="1C5C1D48" w:rsidR="002C03BC" w:rsidRPr="002C03BC" w:rsidRDefault="002C03BC" w:rsidP="002C03BC">
      <w:pPr>
        <w:pStyle w:val="Textkrper"/>
        <w:rPr>
          <w:lang w:val="de-DE"/>
        </w:rPr>
      </w:pPr>
      <w:r>
        <w:rPr>
          <w:lang w:val="de-DE"/>
        </w:rPr>
        <w:t>Felix Schmitt</w:t>
      </w:r>
      <w:r w:rsidR="00F2387E">
        <w:rPr>
          <w:lang w:val="de-DE"/>
        </w:rPr>
        <w:t xml:space="preserve"> (Ansprechpartner: inf19089@lehre.dhbw-stuttgart.de)</w:t>
      </w:r>
    </w:p>
    <w:p w14:paraId="74C4E7C0" w14:textId="5383D205" w:rsidR="00093AAB" w:rsidRPr="007B25EC" w:rsidRDefault="002C03BC">
      <w:pPr>
        <w:pStyle w:val="berschrift1"/>
        <w:rPr>
          <w:lang w:val="de-DE"/>
        </w:rPr>
      </w:pPr>
      <w:bookmarkStart w:id="0" w:name="section-introduction-and-goals"/>
      <w:r>
        <w:rPr>
          <w:lang w:val="de-DE"/>
        </w:rPr>
        <w:t>Ei</w:t>
      </w:r>
      <w:r w:rsidR="00027B28" w:rsidRPr="007B25EC">
        <w:rPr>
          <w:lang w:val="de-DE"/>
        </w:rPr>
        <w:t>nführung und Ziele</w:t>
      </w:r>
      <w:bookmarkEnd w:id="0"/>
    </w:p>
    <w:p w14:paraId="05E37AE1" w14:textId="52FC6A2F" w:rsidR="002C03BC" w:rsidRDefault="002C03BC">
      <w:pPr>
        <w:pStyle w:val="FirstParagraph"/>
        <w:rPr>
          <w:lang w:val="de-DE"/>
        </w:rPr>
      </w:pPr>
      <w:r>
        <w:rPr>
          <w:lang w:val="de-DE"/>
        </w:rPr>
        <w:t xml:space="preserve">Realisierung einer Computeranwendung </w:t>
      </w:r>
      <w:proofErr w:type="gramStart"/>
      <w:r>
        <w:rPr>
          <w:lang w:val="de-DE"/>
        </w:rPr>
        <w:t>zum Pokerspielen</w:t>
      </w:r>
      <w:proofErr w:type="gramEnd"/>
      <w:r>
        <w:rPr>
          <w:lang w:val="de-DE"/>
        </w:rPr>
        <w:t xml:space="preserve">, in der Spielvariante Texas Holdem. Die Anwendung soll in der Programmiersprache C++ implementiert werden. Die Anwendung soll aus einem </w:t>
      </w:r>
      <w:r w:rsidR="005C13C7">
        <w:rPr>
          <w:lang w:val="de-DE"/>
        </w:rPr>
        <w:t>einfachen</w:t>
      </w:r>
      <w:r>
        <w:rPr>
          <w:lang w:val="de-DE"/>
        </w:rPr>
        <w:t xml:space="preserve"> Spielermodus bestehen. Mögliche Erweiterungen dazu sind verschiedene Bots</w:t>
      </w:r>
      <w:r w:rsidR="00F2387E">
        <w:rPr>
          <w:lang w:val="de-DE"/>
        </w:rPr>
        <w:t xml:space="preserve">, </w:t>
      </w:r>
      <w:r>
        <w:rPr>
          <w:lang w:val="de-DE"/>
        </w:rPr>
        <w:t>eine graphische Oberfläche</w:t>
      </w:r>
      <w:r w:rsidR="00F2387E">
        <w:rPr>
          <w:lang w:val="de-DE"/>
        </w:rPr>
        <w:t xml:space="preserve"> oder</w:t>
      </w:r>
      <w:r>
        <w:rPr>
          <w:lang w:val="de-DE"/>
        </w:rPr>
        <w:t xml:space="preserve"> weitere Spielvarianten von Poker.</w:t>
      </w:r>
    </w:p>
    <w:p w14:paraId="05895B93" w14:textId="48A54A2A" w:rsidR="00093AAB" w:rsidRDefault="005C13C7">
      <w:pPr>
        <w:pStyle w:val="berschrift2"/>
        <w:rPr>
          <w:lang w:val="de-DE"/>
        </w:rPr>
      </w:pPr>
      <w:r>
        <w:rPr>
          <w:lang w:val="de-DE"/>
        </w:rPr>
        <w:t>Projektansatz</w:t>
      </w:r>
    </w:p>
    <w:p w14:paraId="081B14F6" w14:textId="0498C03F" w:rsidR="005C13C7" w:rsidRPr="005C13C7" w:rsidRDefault="005C13C7" w:rsidP="005C13C7">
      <w:pPr>
        <w:pStyle w:val="Textkrper"/>
        <w:rPr>
          <w:lang w:val="de-DE"/>
        </w:rPr>
      </w:pPr>
      <w:r>
        <w:rPr>
          <w:lang w:val="de-DE"/>
        </w:rPr>
        <w:t xml:space="preserve">Wir haben uns einstimmig dazu entschieden zur Realisierung des Projektes den </w:t>
      </w:r>
      <w:proofErr w:type="spellStart"/>
      <w:r>
        <w:rPr>
          <w:lang w:val="de-DE"/>
        </w:rPr>
        <w:t>Scrum</w:t>
      </w:r>
      <w:proofErr w:type="spellEnd"/>
      <w:r>
        <w:rPr>
          <w:lang w:val="de-DE"/>
        </w:rPr>
        <w:t>-Ansatz zu verwenden.</w:t>
      </w:r>
    </w:p>
    <w:p w14:paraId="1B24FC89" w14:textId="77777777" w:rsidR="005C13C7" w:rsidRPr="005C13C7" w:rsidRDefault="005C13C7" w:rsidP="005C13C7">
      <w:pPr>
        <w:pStyle w:val="Textkrper"/>
        <w:rPr>
          <w:lang w:val="de-DE"/>
        </w:rPr>
      </w:pPr>
    </w:p>
    <w:sectPr w:rsidR="005C13C7" w:rsidRPr="005C13C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F878A8C" w14:textId="77777777" w:rsidR="003B7E88" w:rsidRDefault="003B7E88">
      <w:pPr>
        <w:spacing w:after="0"/>
      </w:pPr>
      <w:r>
        <w:separator/>
      </w:r>
    </w:p>
  </w:endnote>
  <w:endnote w:type="continuationSeparator" w:id="0">
    <w:p w14:paraId="764ACAC5" w14:textId="77777777" w:rsidR="003B7E88" w:rsidRDefault="003B7E8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9DA9245" w14:textId="77777777" w:rsidR="003B7E88" w:rsidRDefault="003B7E88">
      <w:r>
        <w:separator/>
      </w:r>
    </w:p>
  </w:footnote>
  <w:footnote w:type="continuationSeparator" w:id="0">
    <w:p w14:paraId="63245754" w14:textId="77777777" w:rsidR="003B7E88" w:rsidRDefault="003B7E8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80549F9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2A380D3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F410A85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71315DCA"/>
    <w:multiLevelType w:val="multilevel"/>
    <w:tmpl w:val="80D869C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0"/>
  </w:num>
  <w:num w:numId="22">
    <w:abstractNumId w:val="0"/>
  </w:num>
  <w:num w:numId="2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27B28"/>
    <w:rsid w:val="00093AAB"/>
    <w:rsid w:val="002C03BC"/>
    <w:rsid w:val="00355864"/>
    <w:rsid w:val="003B7E88"/>
    <w:rsid w:val="003F7025"/>
    <w:rsid w:val="004E29B3"/>
    <w:rsid w:val="00590D07"/>
    <w:rsid w:val="005C13C7"/>
    <w:rsid w:val="00784D58"/>
    <w:rsid w:val="00795D3D"/>
    <w:rsid w:val="007B25EC"/>
    <w:rsid w:val="00823DE4"/>
    <w:rsid w:val="00883D9A"/>
    <w:rsid w:val="008D6863"/>
    <w:rsid w:val="00B42BFB"/>
    <w:rsid w:val="00B86B75"/>
    <w:rsid w:val="00BA01A6"/>
    <w:rsid w:val="00BC48D5"/>
    <w:rsid w:val="00C36279"/>
    <w:rsid w:val="00D84E5A"/>
    <w:rsid w:val="00DB54EE"/>
    <w:rsid w:val="00E315A3"/>
    <w:rsid w:val="00F038D8"/>
    <w:rsid w:val="00F2387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2D20CFF"/>
  <w15:docId w15:val="{2C0ACED4-99C5-4169-98EC-444C950150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1" w:uiPriority="9" w:qFormat="1"/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berschrift2">
    <w:name w:val="heading 2"/>
    <w:basedOn w:val="Standard"/>
    <w:next w:val="Textkrpe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berschrift3">
    <w:name w:val="heading 3"/>
    <w:basedOn w:val="Standard"/>
    <w:next w:val="Textkrpe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berschrift4">
    <w:name w:val="heading 4"/>
    <w:basedOn w:val="Standard"/>
    <w:next w:val="Textkrpe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5">
    <w:name w:val="heading 5"/>
    <w:basedOn w:val="Standard"/>
    <w:next w:val="Textkrper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7">
    <w:name w:val="heading 7"/>
    <w:basedOn w:val="Standard"/>
    <w:next w:val="Textkrper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8">
    <w:name w:val="heading 8"/>
    <w:basedOn w:val="Standard"/>
    <w:next w:val="Textkrper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9">
    <w:name w:val="heading 9"/>
    <w:basedOn w:val="Standard"/>
    <w:next w:val="Textkrper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pPr>
      <w:keepNext/>
      <w:keepLines/>
      <w:jc w:val="center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unotentext">
    <w:name w:val="footnote text"/>
    <w:basedOn w:val="Standard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Standard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B42BF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4BD7BDB2D2A004682DDC96958DD7A7E" ma:contentTypeVersion="0" ma:contentTypeDescription="Create a new document." ma:contentTypeScope="" ma:versionID="0b29dd597d0c91b6563e6478bd3ed3f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d413257cd9829394d17656a545d5fa4e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9968722-A454-4B76-A052-1C64C89EE26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D219128-657A-4BAF-8065-3156DE4D22C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10C7A28-2BEF-44CA-A0A3-0692EA4CF39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9D8562DF-02C1-4D59-924D-8B2AED9101A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5</Words>
  <Characters>599</Characters>
  <Application>Microsoft Office Word</Application>
  <DocSecurity>0</DocSecurity>
  <Lines>4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arc42 Template</vt:lpstr>
    </vt:vector>
  </TitlesOfParts>
  <Company/>
  <LinksUpToDate>false</LinksUpToDate>
  <CharactersWithSpaces>6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c42 Template</dc:title>
  <dc:creator>Hahmann, Josephine</dc:creator>
  <cp:keywords/>
  <cp:lastModifiedBy>Haas Miriam (inf19109)</cp:lastModifiedBy>
  <cp:revision>12</cp:revision>
  <dcterms:created xsi:type="dcterms:W3CDTF">2019-10-17T09:00:00Z</dcterms:created>
  <dcterms:modified xsi:type="dcterms:W3CDTF">2020-09-17T09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4BD7BDB2D2A004682DDC96958DD7A7E</vt:lpwstr>
  </property>
</Properties>
</file>